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7006"/>
        <w:tblW w:w="9874" w:type="dxa"/>
        <w:tblLook w:val="04A0" w:firstRow="1" w:lastRow="0" w:firstColumn="1" w:lastColumn="0" w:noHBand="0" w:noVBand="1"/>
      </w:tblPr>
      <w:tblGrid>
        <w:gridCol w:w="5183"/>
        <w:gridCol w:w="1504"/>
        <w:gridCol w:w="1619"/>
        <w:gridCol w:w="1568"/>
      </w:tblGrid>
      <w:tr w:rsidR="00B304C4" w:rsidRPr="00B304C4" w14:paraId="7C7EF9FE" w14:textId="77777777" w:rsidTr="0023192E">
        <w:trPr>
          <w:trHeight w:val="675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A90447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 w:rsidRPr="00B304C4">
              <w:rPr>
                <w:b/>
                <w:sz w:val="32"/>
                <w:szCs w:val="32"/>
              </w:rPr>
              <w:t>Item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15E232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 w:rsidRPr="00B304C4">
              <w:rPr>
                <w:b/>
                <w:sz w:val="32"/>
                <w:szCs w:val="32"/>
              </w:rPr>
              <w:t>Price</w:t>
            </w:r>
          </w:p>
        </w:tc>
        <w:tc>
          <w:tcPr>
            <w:tcW w:w="16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93802B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umber</w:t>
            </w:r>
          </w:p>
        </w:tc>
        <w:tc>
          <w:tcPr>
            <w:tcW w:w="1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A8A997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otal</w:t>
            </w:r>
          </w:p>
        </w:tc>
      </w:tr>
      <w:tr w:rsidR="00B304C4" w:rsidRPr="00B304C4" w14:paraId="4F95D128" w14:textId="77777777" w:rsidTr="0023192E">
        <w:trPr>
          <w:trHeight w:val="543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4973F2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mall Pudding Twin Pack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F1C954" w14:textId="5655D263" w:rsidR="00B304C4" w:rsidRPr="00B304C4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1</w:t>
            </w:r>
            <w:r w:rsidR="00DF668F">
              <w:rPr>
                <w:sz w:val="32"/>
                <w:szCs w:val="32"/>
              </w:rPr>
              <w:t>7.50</w:t>
            </w:r>
          </w:p>
        </w:tc>
        <w:tc>
          <w:tcPr>
            <w:tcW w:w="1619" w:type="dxa"/>
            <w:tcBorders>
              <w:top w:val="single" w:sz="12" w:space="0" w:color="auto"/>
              <w:left w:val="single" w:sz="12" w:space="0" w:color="auto"/>
            </w:tcBorders>
          </w:tcPr>
          <w:p w14:paraId="20C5811F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top w:val="single" w:sz="12" w:space="0" w:color="auto"/>
              <w:right w:val="single" w:sz="12" w:space="0" w:color="auto"/>
            </w:tcBorders>
          </w:tcPr>
          <w:p w14:paraId="53F7416D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964F89" w:rsidRPr="00B304C4" w14:paraId="3FE27593" w14:textId="77777777" w:rsidTr="0023192E">
        <w:trPr>
          <w:trHeight w:val="539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96CE59" w14:textId="26FC2187" w:rsidR="00964F89" w:rsidRDefault="00964F89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mall GF Pudding Twin Pack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76FE74" w14:textId="43C45D3B" w:rsidR="00964F89" w:rsidRDefault="00964F89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DF668F">
              <w:rPr>
                <w:sz w:val="32"/>
                <w:szCs w:val="32"/>
              </w:rPr>
              <w:t>20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480C84FA" w14:textId="77777777" w:rsidR="00964F89" w:rsidRPr="00B304C4" w:rsidRDefault="00964F89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235646AF" w14:textId="77777777" w:rsidR="00964F89" w:rsidRPr="00B304C4" w:rsidRDefault="00964F89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4276EFF3" w14:textId="77777777" w:rsidTr="0023192E">
        <w:trPr>
          <w:trHeight w:val="539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85CE36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rge Pudding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44CFEC" w14:textId="3B315FCF" w:rsidR="00B304C4" w:rsidRPr="00B304C4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4</w:t>
            </w:r>
            <w:r w:rsidR="00DF668F">
              <w:rPr>
                <w:sz w:val="32"/>
                <w:szCs w:val="32"/>
              </w:rPr>
              <w:t>5</w:t>
            </w:r>
            <w:r w:rsidR="00F059D5">
              <w:rPr>
                <w:sz w:val="32"/>
                <w:szCs w:val="32"/>
              </w:rPr>
              <w:t>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7BE9768F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46764662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EA2DC0" w:rsidRPr="00B304C4" w14:paraId="0684451B" w14:textId="77777777" w:rsidTr="0023192E">
        <w:trPr>
          <w:trHeight w:val="547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52F86E" w14:textId="7736E0F2" w:rsidR="00EA2DC0" w:rsidRDefault="00EA2DC0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rge GF Pudding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116C99" w14:textId="4A8070FF" w:rsidR="00EA2DC0" w:rsidRDefault="00EA2DC0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3924B3">
              <w:rPr>
                <w:sz w:val="32"/>
                <w:szCs w:val="32"/>
              </w:rPr>
              <w:t>5</w:t>
            </w:r>
            <w:r w:rsidR="00DF668F">
              <w:rPr>
                <w:sz w:val="32"/>
                <w:szCs w:val="32"/>
              </w:rPr>
              <w:t>5</w:t>
            </w:r>
            <w:r>
              <w:rPr>
                <w:sz w:val="32"/>
                <w:szCs w:val="32"/>
              </w:rPr>
              <w:t>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0A802538" w14:textId="77777777" w:rsidR="00EA2DC0" w:rsidRPr="00B304C4" w:rsidRDefault="00EA2DC0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71207DBA" w14:textId="77777777" w:rsidR="00EA2DC0" w:rsidRPr="00B304C4" w:rsidRDefault="00EA2DC0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5B11E1F9" w14:textId="77777777" w:rsidTr="0023192E">
        <w:trPr>
          <w:trHeight w:val="547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E008A7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ruit Mince Pie: individual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B8E488" w14:textId="4D974309" w:rsidR="00B304C4" w:rsidRPr="00B304C4" w:rsidRDefault="00F059D5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DF668F">
              <w:rPr>
                <w:sz w:val="32"/>
                <w:szCs w:val="32"/>
              </w:rPr>
              <w:t>4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08240489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68CEA80D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6E584691" w14:textId="77777777" w:rsidTr="0023192E">
        <w:trPr>
          <w:trHeight w:val="527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16F2D5" w14:textId="77777777" w:rsidR="00B304C4" w:rsidRPr="00B304C4" w:rsidRDefault="00B304C4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ruit Mince Pie: 6 pack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6ECC5E" w14:textId="719DEA9F" w:rsidR="00B304C4" w:rsidRPr="00B304C4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1</w:t>
            </w:r>
            <w:r w:rsidR="00DF668F">
              <w:rPr>
                <w:sz w:val="32"/>
                <w:szCs w:val="32"/>
              </w:rPr>
              <w:t>3.5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4CA2F6B5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22DF5F50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321F6600" w14:textId="77777777" w:rsidTr="0023192E">
        <w:trPr>
          <w:trHeight w:val="535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9825F5" w14:textId="77777777" w:rsidR="00B304C4" w:rsidRPr="00B304C4" w:rsidRDefault="00F059D5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Small Fruit Cake: 4 </w:t>
            </w:r>
            <w:proofErr w:type="gramStart"/>
            <w:r>
              <w:rPr>
                <w:b/>
                <w:sz w:val="32"/>
                <w:szCs w:val="32"/>
              </w:rPr>
              <w:t>inch</w:t>
            </w:r>
            <w:proofErr w:type="gramEnd"/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F4F675" w14:textId="623CE944" w:rsidR="00B304C4" w:rsidRPr="00B304C4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DF668F">
              <w:rPr>
                <w:sz w:val="32"/>
                <w:szCs w:val="32"/>
              </w:rPr>
              <w:t>20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1E9FA0CD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6CE89816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6962BA" w:rsidRPr="00B304C4" w14:paraId="3135DEE9" w14:textId="77777777" w:rsidTr="0023192E">
        <w:trPr>
          <w:trHeight w:val="529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D3D51D" w14:textId="0C321B0C" w:rsidR="006962BA" w:rsidRDefault="006962BA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Jewelled Fruit Cake: 4inch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A39446" w14:textId="57DFFFE6" w:rsidR="006962BA" w:rsidRDefault="006962BA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35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237C19FF" w14:textId="77777777" w:rsidR="006962BA" w:rsidRPr="00B304C4" w:rsidRDefault="006962BA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6AFE19EF" w14:textId="77777777" w:rsidR="006962BA" w:rsidRPr="00B304C4" w:rsidRDefault="006962BA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D82560" w:rsidRPr="00B304C4" w14:paraId="2E5662CB" w14:textId="77777777" w:rsidTr="0023192E">
        <w:trPr>
          <w:trHeight w:val="529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EEB55" w14:textId="68D7A0FE" w:rsidR="00D82560" w:rsidRDefault="00D82560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Small GF Fruit Cake: 4 </w:t>
            </w:r>
            <w:proofErr w:type="gramStart"/>
            <w:r>
              <w:rPr>
                <w:b/>
                <w:sz w:val="32"/>
                <w:szCs w:val="32"/>
              </w:rPr>
              <w:t>inch</w:t>
            </w:r>
            <w:proofErr w:type="gramEnd"/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06CA57" w14:textId="6E26DFFB" w:rsidR="00D82560" w:rsidRDefault="00D82560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DF668F">
              <w:rPr>
                <w:sz w:val="32"/>
                <w:szCs w:val="32"/>
              </w:rPr>
              <w:t>30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1E8D1066" w14:textId="77777777" w:rsidR="00D82560" w:rsidRPr="00B304C4" w:rsidRDefault="00D82560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24BAD3A7" w14:textId="77777777" w:rsidR="00D82560" w:rsidRPr="00B304C4" w:rsidRDefault="00D82560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F059D5" w:rsidRPr="00B304C4" w14:paraId="592E6FA6" w14:textId="77777777" w:rsidTr="0023192E">
        <w:trPr>
          <w:trHeight w:val="529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98D7F3" w14:textId="77777777" w:rsidR="00F059D5" w:rsidRDefault="00F059D5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dium Fruit Cake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A19031" w14:textId="2714335E" w:rsidR="00F059D5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DF668F">
              <w:rPr>
                <w:sz w:val="32"/>
                <w:szCs w:val="32"/>
              </w:rPr>
              <w:t>55</w:t>
            </w:r>
            <w:r w:rsidR="00F059D5">
              <w:rPr>
                <w:sz w:val="32"/>
                <w:szCs w:val="32"/>
              </w:rPr>
              <w:t>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0C259F04" w14:textId="77777777" w:rsidR="00F059D5" w:rsidRPr="00B304C4" w:rsidRDefault="00F059D5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1A520FA2" w14:textId="77777777" w:rsidR="00F059D5" w:rsidRPr="00B304C4" w:rsidRDefault="00F059D5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6D1AF5DE" w14:textId="77777777" w:rsidTr="0023192E">
        <w:trPr>
          <w:trHeight w:val="551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7E1D2D" w14:textId="77777777" w:rsidR="00B304C4" w:rsidRPr="00B304C4" w:rsidRDefault="00F059D5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Large Fruit Cake: 10 </w:t>
            </w:r>
            <w:proofErr w:type="gramStart"/>
            <w:r>
              <w:rPr>
                <w:b/>
                <w:sz w:val="32"/>
                <w:szCs w:val="32"/>
              </w:rPr>
              <w:t>inch</w:t>
            </w:r>
            <w:proofErr w:type="gramEnd"/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323A70" w14:textId="18FE5953" w:rsidR="00B304C4" w:rsidRPr="00B304C4" w:rsidRDefault="00856903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3924B3">
              <w:rPr>
                <w:sz w:val="32"/>
                <w:szCs w:val="32"/>
              </w:rPr>
              <w:t>6</w:t>
            </w:r>
            <w:r w:rsidR="00DF668F">
              <w:rPr>
                <w:sz w:val="32"/>
                <w:szCs w:val="32"/>
              </w:rPr>
              <w:t>5</w:t>
            </w:r>
            <w:r w:rsidR="00F059D5">
              <w:rPr>
                <w:sz w:val="32"/>
                <w:szCs w:val="32"/>
              </w:rPr>
              <w:t>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4BF8B487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1F3270B8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378CA57B" w14:textId="77777777" w:rsidTr="0023192E">
        <w:trPr>
          <w:trHeight w:val="531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573A3D" w14:textId="77777777" w:rsidR="00B304C4" w:rsidRPr="00B304C4" w:rsidRDefault="00F059D5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ocky Road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6201EA" w14:textId="0C1118E8" w:rsidR="00B304C4" w:rsidRPr="00B304C4" w:rsidRDefault="00F059D5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4D75C7">
              <w:rPr>
                <w:sz w:val="32"/>
                <w:szCs w:val="32"/>
              </w:rPr>
              <w:t>1</w:t>
            </w:r>
            <w:r w:rsidR="003924B3">
              <w:rPr>
                <w:sz w:val="32"/>
                <w:szCs w:val="32"/>
              </w:rPr>
              <w:t>2</w:t>
            </w:r>
            <w:r w:rsidR="004D75C7">
              <w:rPr>
                <w:sz w:val="32"/>
                <w:szCs w:val="32"/>
              </w:rPr>
              <w:t>.00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51F039FC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07ED596F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B304C4" w:rsidRPr="00B304C4" w14:paraId="27FE126F" w14:textId="77777777" w:rsidTr="0023192E">
        <w:trPr>
          <w:trHeight w:val="532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B53554" w14:textId="762A574B" w:rsidR="00B304C4" w:rsidRPr="00B304C4" w:rsidRDefault="00832CE6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hristmas Hampers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CBA298" w14:textId="446DDF64" w:rsidR="00B304C4" w:rsidRPr="00B304C4" w:rsidRDefault="00832CE6" w:rsidP="0023192E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.O.A</w:t>
            </w:r>
          </w:p>
        </w:tc>
        <w:tc>
          <w:tcPr>
            <w:tcW w:w="1619" w:type="dxa"/>
            <w:tcBorders>
              <w:left w:val="single" w:sz="12" w:space="0" w:color="auto"/>
            </w:tcBorders>
          </w:tcPr>
          <w:p w14:paraId="4A297B35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right w:val="single" w:sz="12" w:space="0" w:color="auto"/>
            </w:tcBorders>
          </w:tcPr>
          <w:p w14:paraId="34687FDD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  <w:tr w:rsidR="00212BA4" w:rsidRPr="00B304C4" w14:paraId="27F8FD3F" w14:textId="77777777" w:rsidTr="0023192E">
        <w:trPr>
          <w:trHeight w:val="534"/>
        </w:trPr>
        <w:tc>
          <w:tcPr>
            <w:tcW w:w="5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BE6AAD7" w14:textId="77777777" w:rsidR="00B304C4" w:rsidRPr="00B304C4" w:rsidRDefault="00F059D5" w:rsidP="0023192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OTAL</w:t>
            </w:r>
          </w:p>
        </w:tc>
        <w:tc>
          <w:tcPr>
            <w:tcW w:w="150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B34D31F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4941E01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1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501315" w14:textId="77777777" w:rsidR="00B304C4" w:rsidRPr="00B304C4" w:rsidRDefault="00B304C4" w:rsidP="0023192E">
            <w:pPr>
              <w:jc w:val="center"/>
              <w:rPr>
                <w:sz w:val="32"/>
                <w:szCs w:val="32"/>
              </w:rPr>
            </w:pPr>
          </w:p>
        </w:tc>
      </w:tr>
    </w:tbl>
    <w:p w14:paraId="16183407" w14:textId="77777777" w:rsidR="00B304C4" w:rsidRPr="00C86FE6" w:rsidRDefault="00C86FE6" w:rsidP="00B304C4">
      <w:pPr>
        <w:jc w:val="center"/>
        <w:rPr>
          <w:rFonts w:ascii="GF Halda Normal" w:hAnsi="GF Halda Normal"/>
          <w:sz w:val="56"/>
          <w:szCs w:val="56"/>
        </w:rPr>
      </w:pPr>
      <w:r w:rsidRPr="00C86FE6">
        <w:rPr>
          <w:rFonts w:ascii="GF Halda Normal" w:hAnsi="GF Halda Normal"/>
          <w:sz w:val="96"/>
          <w:szCs w:val="96"/>
        </w:rPr>
        <w:t>Gypsy Jones</w:t>
      </w:r>
      <w:r w:rsidRPr="00C86FE6">
        <w:rPr>
          <w:rFonts w:ascii="GF Halda Normal" w:hAnsi="GF Halda Normal"/>
          <w:sz w:val="52"/>
          <w:szCs w:val="52"/>
        </w:rPr>
        <w:t>.</w:t>
      </w:r>
    </w:p>
    <w:p w14:paraId="3990B7BA" w14:textId="09FCBEE4" w:rsidR="00212BA4" w:rsidRDefault="00B304C4" w:rsidP="00212BA4">
      <w:pPr>
        <w:spacing w:after="0"/>
        <w:jc w:val="center"/>
        <w:rPr>
          <w:rFonts w:ascii="Edwardian Script ITC" w:hAnsi="Edwardian Script ITC"/>
          <w:b/>
          <w:sz w:val="56"/>
          <w:szCs w:val="56"/>
        </w:rPr>
      </w:pPr>
      <w:r>
        <w:rPr>
          <w:rFonts w:ascii="Edwardian Script ITC" w:hAnsi="Edwardian Script ITC"/>
          <w:b/>
          <w:sz w:val="56"/>
          <w:szCs w:val="56"/>
        </w:rPr>
        <w:t>Christmas Order Form</w:t>
      </w:r>
    </w:p>
    <w:p w14:paraId="4033F803" w14:textId="575EB873" w:rsidR="001D5F70" w:rsidRDefault="001D5F70" w:rsidP="00212BA4">
      <w:pPr>
        <w:spacing w:after="0"/>
        <w:jc w:val="center"/>
        <w:rPr>
          <w:rFonts w:cstheme="minorHAnsi"/>
          <w:b/>
          <w:sz w:val="36"/>
          <w:szCs w:val="36"/>
        </w:rPr>
      </w:pPr>
      <w:r w:rsidRPr="001D5F70">
        <w:rPr>
          <w:rFonts w:cstheme="minorHAnsi"/>
          <w:b/>
          <w:sz w:val="36"/>
          <w:szCs w:val="36"/>
        </w:rPr>
        <w:t>Orders &amp; payment</w:t>
      </w:r>
      <w:r>
        <w:rPr>
          <w:rFonts w:cstheme="minorHAnsi"/>
          <w:b/>
          <w:sz w:val="36"/>
          <w:szCs w:val="36"/>
        </w:rPr>
        <w:t xml:space="preserve"> required by</w:t>
      </w:r>
    </w:p>
    <w:p w14:paraId="67D70225" w14:textId="47D247D0" w:rsidR="001D5F70" w:rsidRPr="001D5F70" w:rsidRDefault="002F618F" w:rsidP="00212BA4">
      <w:pPr>
        <w:spacing w:after="0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 xml:space="preserve">Friday </w:t>
      </w:r>
      <w:r w:rsidR="00DF668F">
        <w:rPr>
          <w:rFonts w:cstheme="minorHAnsi"/>
          <w:b/>
          <w:sz w:val="36"/>
          <w:szCs w:val="36"/>
        </w:rPr>
        <w:t>3rd</w:t>
      </w:r>
      <w:r>
        <w:rPr>
          <w:rFonts w:cstheme="minorHAnsi"/>
          <w:b/>
          <w:sz w:val="36"/>
          <w:szCs w:val="36"/>
        </w:rPr>
        <w:t xml:space="preserve"> </w:t>
      </w:r>
      <w:r w:rsidR="00832CE6">
        <w:rPr>
          <w:rFonts w:cstheme="minorHAnsi"/>
          <w:b/>
          <w:sz w:val="36"/>
          <w:szCs w:val="36"/>
        </w:rPr>
        <w:t>November</w:t>
      </w:r>
      <w:r w:rsidR="001D5F70">
        <w:rPr>
          <w:rFonts w:cstheme="minorHAnsi"/>
          <w:b/>
          <w:sz w:val="36"/>
          <w:szCs w:val="36"/>
        </w:rPr>
        <w:t xml:space="preserve"> 202</w:t>
      </w:r>
      <w:r w:rsidR="00DF668F">
        <w:rPr>
          <w:rFonts w:cstheme="minorHAnsi"/>
          <w:b/>
          <w:sz w:val="36"/>
          <w:szCs w:val="36"/>
        </w:rPr>
        <w:t>3</w:t>
      </w:r>
    </w:p>
    <w:p w14:paraId="7FE52379" w14:textId="289E0C47" w:rsidR="00212BA4" w:rsidRDefault="00212BA4" w:rsidP="00212BA4">
      <w:pPr>
        <w:spacing w:after="0"/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 xml:space="preserve">Email: </w:t>
      </w:r>
      <w:r w:rsidR="00004F73">
        <w:rPr>
          <w:rFonts w:cstheme="minorHAnsi"/>
          <w:sz w:val="40"/>
          <w:szCs w:val="40"/>
        </w:rPr>
        <w:t>orders@gypsyjonescafe.co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23192E" w14:paraId="1BC57BD4" w14:textId="77777777" w:rsidTr="006962BA">
        <w:trPr>
          <w:jc w:val="center"/>
        </w:trPr>
        <w:tc>
          <w:tcPr>
            <w:tcW w:w="4508" w:type="dxa"/>
          </w:tcPr>
          <w:p w14:paraId="148ECF0C" w14:textId="77777777" w:rsidR="0023192E" w:rsidRDefault="0023192E" w:rsidP="00212BA4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Customer Name</w:t>
            </w:r>
          </w:p>
        </w:tc>
        <w:tc>
          <w:tcPr>
            <w:tcW w:w="4508" w:type="dxa"/>
          </w:tcPr>
          <w:p w14:paraId="45A9BD06" w14:textId="77777777" w:rsidR="0023192E" w:rsidRDefault="0023192E" w:rsidP="0023192E">
            <w:pPr>
              <w:rPr>
                <w:rFonts w:cstheme="minorHAnsi"/>
                <w:sz w:val="40"/>
                <w:szCs w:val="40"/>
              </w:rPr>
            </w:pPr>
          </w:p>
        </w:tc>
      </w:tr>
      <w:tr w:rsidR="0023192E" w14:paraId="2205D399" w14:textId="77777777" w:rsidTr="006962BA">
        <w:trPr>
          <w:jc w:val="center"/>
        </w:trPr>
        <w:tc>
          <w:tcPr>
            <w:tcW w:w="4508" w:type="dxa"/>
          </w:tcPr>
          <w:p w14:paraId="022C3608" w14:textId="77777777" w:rsidR="0023192E" w:rsidRDefault="0023192E" w:rsidP="00212BA4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Day/Date Required</w:t>
            </w:r>
          </w:p>
        </w:tc>
        <w:tc>
          <w:tcPr>
            <w:tcW w:w="4508" w:type="dxa"/>
          </w:tcPr>
          <w:p w14:paraId="7521855A" w14:textId="77777777" w:rsidR="0023192E" w:rsidRDefault="0023192E" w:rsidP="0023192E">
            <w:pPr>
              <w:rPr>
                <w:rFonts w:cstheme="minorHAnsi"/>
                <w:sz w:val="40"/>
                <w:szCs w:val="40"/>
              </w:rPr>
            </w:pPr>
          </w:p>
        </w:tc>
      </w:tr>
      <w:tr w:rsidR="0023192E" w14:paraId="3ED0BCF0" w14:textId="77777777" w:rsidTr="006962BA">
        <w:trPr>
          <w:jc w:val="center"/>
        </w:trPr>
        <w:tc>
          <w:tcPr>
            <w:tcW w:w="4508" w:type="dxa"/>
          </w:tcPr>
          <w:p w14:paraId="54934F66" w14:textId="77777777" w:rsidR="0023192E" w:rsidRDefault="0023192E" w:rsidP="00212BA4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Phone Number</w:t>
            </w:r>
          </w:p>
        </w:tc>
        <w:tc>
          <w:tcPr>
            <w:tcW w:w="4508" w:type="dxa"/>
          </w:tcPr>
          <w:p w14:paraId="3259EC73" w14:textId="77777777" w:rsidR="0023192E" w:rsidRDefault="0023192E" w:rsidP="0023192E">
            <w:pPr>
              <w:rPr>
                <w:rFonts w:cstheme="minorHAnsi"/>
                <w:sz w:val="40"/>
                <w:szCs w:val="40"/>
              </w:rPr>
            </w:pPr>
          </w:p>
        </w:tc>
      </w:tr>
      <w:tr w:rsidR="006A41E1" w14:paraId="52F84BB9" w14:textId="77777777" w:rsidTr="006962BA">
        <w:trPr>
          <w:jc w:val="center"/>
        </w:trPr>
        <w:tc>
          <w:tcPr>
            <w:tcW w:w="4508" w:type="dxa"/>
          </w:tcPr>
          <w:p w14:paraId="68ED0FC3" w14:textId="77777777" w:rsidR="006A41E1" w:rsidRDefault="006A41E1" w:rsidP="00212BA4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Email Address</w:t>
            </w:r>
          </w:p>
        </w:tc>
        <w:tc>
          <w:tcPr>
            <w:tcW w:w="4508" w:type="dxa"/>
          </w:tcPr>
          <w:p w14:paraId="69829E1A" w14:textId="77777777" w:rsidR="006A41E1" w:rsidRDefault="006A41E1" w:rsidP="0023192E">
            <w:pPr>
              <w:rPr>
                <w:rFonts w:cstheme="minorHAnsi"/>
                <w:sz w:val="40"/>
                <w:szCs w:val="40"/>
              </w:rPr>
            </w:pPr>
          </w:p>
        </w:tc>
      </w:tr>
    </w:tbl>
    <w:p w14:paraId="1A7DD0DA" w14:textId="77777777" w:rsidR="0023192E" w:rsidRPr="00212BA4" w:rsidRDefault="0023192E" w:rsidP="00212BA4">
      <w:pPr>
        <w:spacing w:after="0"/>
        <w:jc w:val="center"/>
        <w:rPr>
          <w:rFonts w:cstheme="minorHAnsi"/>
          <w:sz w:val="40"/>
          <w:szCs w:val="40"/>
        </w:rPr>
      </w:pPr>
    </w:p>
    <w:sectPr w:rsidR="0023192E" w:rsidRPr="00212BA4" w:rsidSect="006962B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F Halda Normal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bA0MjE1NDeztDRQ0lEKTi0uzszPAykwqgUA/WR9bywAAAA="/>
  </w:docVars>
  <w:rsids>
    <w:rsidRoot w:val="000A709E"/>
    <w:rsid w:val="00004F73"/>
    <w:rsid w:val="000A709E"/>
    <w:rsid w:val="001D5F70"/>
    <w:rsid w:val="00212BA4"/>
    <w:rsid w:val="0023192E"/>
    <w:rsid w:val="002F618F"/>
    <w:rsid w:val="003924B3"/>
    <w:rsid w:val="004D75C7"/>
    <w:rsid w:val="004E0762"/>
    <w:rsid w:val="006962BA"/>
    <w:rsid w:val="006A41E1"/>
    <w:rsid w:val="008033F5"/>
    <w:rsid w:val="00832CE6"/>
    <w:rsid w:val="00856903"/>
    <w:rsid w:val="00913048"/>
    <w:rsid w:val="00964F89"/>
    <w:rsid w:val="00986790"/>
    <w:rsid w:val="00B304C4"/>
    <w:rsid w:val="00C86FE6"/>
    <w:rsid w:val="00CE7801"/>
    <w:rsid w:val="00D82560"/>
    <w:rsid w:val="00DD7AC4"/>
    <w:rsid w:val="00DF668F"/>
    <w:rsid w:val="00E06F24"/>
    <w:rsid w:val="00EA2DC0"/>
    <w:rsid w:val="00F05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EB60C"/>
  <w15:chartTrackingRefBased/>
  <w15:docId w15:val="{D5E30F33-F1AA-429B-BC6F-0D22C76E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04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2B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B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12B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27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 Davis</dc:creator>
  <cp:keywords/>
  <dc:description/>
  <cp:lastModifiedBy>Gypsy Jones</cp:lastModifiedBy>
  <cp:revision>3</cp:revision>
  <cp:lastPrinted>2017-10-09T19:30:00Z</cp:lastPrinted>
  <dcterms:created xsi:type="dcterms:W3CDTF">2023-09-18T02:26:00Z</dcterms:created>
  <dcterms:modified xsi:type="dcterms:W3CDTF">2023-09-18T02:30:00Z</dcterms:modified>
</cp:coreProperties>
</file>